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A85E5" w14:textId="77777777" w:rsidR="00FE0C09" w:rsidRPr="00723253" w:rsidRDefault="00F64E31" w:rsidP="00873DBA">
      <w:pPr>
        <w:spacing w:line="360" w:lineRule="auto"/>
        <w:jc w:val="both"/>
        <w:rPr>
          <w:szCs w:val="24"/>
        </w:rPr>
      </w:pPr>
      <w:r w:rsidRPr="00723253">
        <w:rPr>
          <w:szCs w:val="24"/>
        </w:rPr>
        <w:t xml:space="preserve">Hi Professor, I completed the homework for today; you can see the results at: </w:t>
      </w:r>
    </w:p>
    <w:p w14:paraId="36FF385D" w14:textId="5A23DD1B" w:rsidR="00A2519E" w:rsidRPr="00723253" w:rsidRDefault="00FE0C09" w:rsidP="00873DBA">
      <w:pPr>
        <w:spacing w:line="360" w:lineRule="auto"/>
        <w:jc w:val="both"/>
        <w:rPr>
          <w:szCs w:val="24"/>
        </w:rPr>
      </w:pPr>
      <w:hyperlink r:id="rId4" w:history="1">
        <w:r w:rsidRPr="00723253">
          <w:rPr>
            <w:rStyle w:val="Hyperlink"/>
            <w:szCs w:val="24"/>
          </w:rPr>
          <w:t>http://hridayakandel.github.io</w:t>
        </w:r>
      </w:hyperlink>
    </w:p>
    <w:p w14:paraId="2CE642CE" w14:textId="189DA531" w:rsidR="00281589" w:rsidRPr="00723253" w:rsidRDefault="00281589" w:rsidP="00873DBA">
      <w:pPr>
        <w:spacing w:line="360" w:lineRule="auto"/>
        <w:jc w:val="both"/>
        <w:rPr>
          <w:szCs w:val="24"/>
        </w:rPr>
      </w:pPr>
    </w:p>
    <w:p w14:paraId="72D6FFCC" w14:textId="6C444039" w:rsidR="00281589" w:rsidRPr="00723253" w:rsidRDefault="00281589" w:rsidP="00873DBA">
      <w:pPr>
        <w:spacing w:line="360" w:lineRule="auto"/>
        <w:jc w:val="both"/>
        <w:rPr>
          <w:szCs w:val="24"/>
        </w:rPr>
      </w:pPr>
      <w:r w:rsidRPr="00723253">
        <w:rPr>
          <w:rStyle w:val="author"/>
          <w:color w:val="24292F"/>
          <w:szCs w:val="24"/>
          <w:shd w:val="clear" w:color="auto" w:fill="F6F8FA"/>
        </w:rPr>
        <w:t xml:space="preserve">repo : </w:t>
      </w:r>
      <w:hyperlink r:id="rId5" w:history="1">
        <w:r w:rsidRPr="00723253">
          <w:rPr>
            <w:rStyle w:val="Hyperlink"/>
            <w:szCs w:val="24"/>
          </w:rPr>
          <w:t>hridayakandel</w:t>
        </w:r>
      </w:hyperlink>
      <w:r w:rsidRPr="00723253">
        <w:rPr>
          <w:rStyle w:val="mx-1"/>
          <w:szCs w:val="24"/>
          <w:shd w:val="clear" w:color="auto" w:fill="F6F8FA"/>
        </w:rPr>
        <w:t>/</w:t>
      </w:r>
      <w:hyperlink r:id="rId6" w:history="1">
        <w:r w:rsidRPr="00723253">
          <w:rPr>
            <w:rStyle w:val="Hyperlink"/>
            <w:b/>
            <w:bCs/>
            <w:szCs w:val="24"/>
          </w:rPr>
          <w:t>hridayakandel.github.io</w:t>
        </w:r>
      </w:hyperlink>
    </w:p>
    <w:p w14:paraId="7C3570B8" w14:textId="77777777" w:rsidR="00FE0C09" w:rsidRPr="00723253" w:rsidRDefault="00FE0C09" w:rsidP="00873DBA">
      <w:pPr>
        <w:spacing w:line="360" w:lineRule="auto"/>
        <w:jc w:val="both"/>
        <w:rPr>
          <w:szCs w:val="24"/>
        </w:rPr>
      </w:pPr>
    </w:p>
    <w:sectPr w:rsidR="00FE0C09" w:rsidRPr="00723253" w:rsidSect="002841ED">
      <w:pgSz w:w="12240" w:h="15840"/>
      <w:pgMar w:top="1440" w:right="1440" w:bottom="1440" w:left="1440" w:header="720" w:footer="720" w:gutter="0"/>
      <w:paperSrc w:first="4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MDMwN7AwMTQ1MDVQ0lEKTi0uzszPAykwqgUAtMZBoiwAAAA="/>
  </w:docVars>
  <w:rsids>
    <w:rsidRoot w:val="00214E09"/>
    <w:rsid w:val="00214E09"/>
    <w:rsid w:val="00281589"/>
    <w:rsid w:val="002841ED"/>
    <w:rsid w:val="003D4D84"/>
    <w:rsid w:val="00707BDE"/>
    <w:rsid w:val="00723253"/>
    <w:rsid w:val="00873DBA"/>
    <w:rsid w:val="008C14F7"/>
    <w:rsid w:val="009F4277"/>
    <w:rsid w:val="00A2519E"/>
    <w:rsid w:val="00C102ED"/>
    <w:rsid w:val="00F64E31"/>
    <w:rsid w:val="00FE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CB74"/>
  <w15:chartTrackingRefBased/>
  <w15:docId w15:val="{BC1781F3-CF1D-4C4D-B3CD-D42359003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0C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0C09"/>
    <w:rPr>
      <w:color w:val="605E5C"/>
      <w:shd w:val="clear" w:color="auto" w:fill="E1DFDD"/>
    </w:rPr>
  </w:style>
  <w:style w:type="character" w:customStyle="1" w:styleId="author">
    <w:name w:val="author"/>
    <w:basedOn w:val="DefaultParagraphFont"/>
    <w:rsid w:val="00281589"/>
  </w:style>
  <w:style w:type="character" w:customStyle="1" w:styleId="mx-1">
    <w:name w:val="mx-1"/>
    <w:basedOn w:val="DefaultParagraphFont"/>
    <w:rsid w:val="00281589"/>
  </w:style>
  <w:style w:type="character" w:styleId="Strong">
    <w:name w:val="Strong"/>
    <w:basedOn w:val="DefaultParagraphFont"/>
    <w:uiPriority w:val="22"/>
    <w:qFormat/>
    <w:rsid w:val="002815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964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2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hridayakandel/hridayakandel.github.io" TargetMode="External"/><Relationship Id="rId5" Type="http://schemas.openxmlformats.org/officeDocument/2006/relationships/hyperlink" Target="https://github.com/hridayakandel" TargetMode="External"/><Relationship Id="rId4" Type="http://schemas.openxmlformats.org/officeDocument/2006/relationships/hyperlink" Target="http://hridayakandel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</dc:creator>
  <cp:keywords/>
  <dc:description/>
  <cp:lastModifiedBy>test</cp:lastModifiedBy>
  <cp:revision>7</cp:revision>
  <dcterms:created xsi:type="dcterms:W3CDTF">2022-11-01T14:21:00Z</dcterms:created>
  <dcterms:modified xsi:type="dcterms:W3CDTF">2022-11-01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e4b5b7e2dfde446a57bf57da36d8c7ee82561d29146f389d5385ad0156ee54</vt:lpwstr>
  </property>
</Properties>
</file>